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Chemistry Intern at [Company Name], Peru Lima</w:t>
      </w:r>
    </w:p>
    <w:bookmarkEnd w:id="20"/>
    <w:p>
      <w:pPr>
        <w:pStyle w:val="BodyText"/>
      </w:pPr>
      <w:r>
        <w:t xml:space="preserve">[Your Full Name]</w:t>
      </w:r>
    </w:p>
    <w:p>
      <w:pPr>
        <w:pStyle w:val="BodyText"/>
      </w:pPr>
      <w:r>
        <w:t xml:space="preserve">[Your Address]</w:t>
      </w:r>
    </w:p>
    <w:p>
      <w:pPr>
        <w:pStyle w:val="BodyText"/>
      </w:pPr>
      <w:r>
        <w:t xml:space="preserve">Lima, Peru</w:t>
      </w:r>
    </w:p>
    <w:p>
      <w:pPr>
        <w:pStyle w:val="BodyText"/>
      </w:pPr>
      <w:r>
        <w:t xml:space="preserve">Email: [your.email@example.com]</w:t>
      </w:r>
    </w:p>
    <w:p>
      <w:pPr>
        <w:pStyle w:val="BodyText"/>
      </w:pPr>
      <w:r>
        <w:t xml:space="preserve">Phone: [+51 XXX XXX XXX]</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Lima, Peru</w:t>
      </w:r>
    </w:p>
    <w:bookmarkStart w:id="21" w:name="date"/>
    <w:p>
      <w:pPr>
        <w:pStyle w:val="Heading2"/>
      </w:pPr>
      <w:r>
        <w:t xml:space="preserve">Date:</w:t>
      </w:r>
    </w:p>
    <w:p>
      <w:pPr>
        <w:pStyle w:val="FirstParagraph"/>
      </w:pPr>
      <w:r>
        <w:t xml:space="preserve">October 26, 2023</w:t>
      </w:r>
    </w:p>
    <w:bookmarkEnd w:id="21"/>
    <w:bookmarkStart w:id="22" w:name="subject"/>
    <w:p>
      <w:pPr>
        <w:pStyle w:val="Heading2"/>
      </w:pPr>
      <w:r>
        <w:t xml:space="preserve">Subject:</w:t>
      </w:r>
    </w:p>
    <w:p>
      <w:pPr>
        <w:pStyle w:val="FirstParagraph"/>
      </w:pPr>
      <w:r>
        <w:t xml:space="preserve">Internship Application for Chemistry Intern Position in Peru Lima</w:t>
      </w:r>
    </w:p>
    <w:bookmarkEnd w:id="22"/>
    <w:p>
      <w:pPr>
        <w:pStyle w:val="BodyText"/>
      </w:pPr>
      <w:r>
        <w:t xml:space="preserve">Dear [Mr./Ms./Mx.] [Last Name],</w:t>
      </w:r>
    </w:p>
    <w:p>
      <w:pPr>
        <w:pStyle w:val="BodyText"/>
      </w:pPr>
      <w:r>
        <w:t xml:space="preserve">It is with profound enthusiasm that I submit my application for the Chemistry Intern position at your esteemed institution in Peru Lima, as advertised on [Platform where you saw the posting - e.g., LinkedIn, university career portal]. As a final-year Bachelor of Science student in Chemistry at Universidad Nacional Mayor de San Marcos, I have meticulously prepared myself to contribute meaningfully to your research initiatives while immersing myself in Peru's vibrant scientific ecosystem. This Internship Application Letter serves as my formal expression of dedication to advancing chemical sciences within the unique context of Peru Lima.</w:t>
      </w:r>
    </w:p>
    <w:p>
      <w:pPr>
        <w:pStyle w:val="BodyText"/>
      </w:pPr>
      <w:r>
        <w:t xml:space="preserve">My academic journey has been deliberately structured around practical applications relevant to Latin American resource management and sustainable development – themes central to your organization's mission. At UNMSM, I completed advanced coursework in Analytical Chemistry (with emphasis on spectroscopic techniques), Environmental Chemistry, and Pharmaceutical Analysis, achieving a GPA of 3.8/4.0. My capstone project, "Analysis of Heavy Metal Contamination in Peruvian Coastal Waters Using ICP-MS," directly aligned with Lima's environmental challenges and required meticulous field sampling across the Rímac River basin – an experience that solidified my understanding of regional chemical dynamics. This project earned departmental recognition for its potential to inform public health policy, reflecting my commitment to science with real-world impact in Peru Lima.</w:t>
      </w:r>
    </w:p>
    <w:p>
      <w:pPr>
        <w:pStyle w:val="BodyText"/>
      </w:pPr>
      <w:r>
        <w:t xml:space="preserve">Beyond the classroom, I honed technical proficiency at the UNMSM Central Research Laboratory where I assisted in polymer synthesis projects funded by CONCYTEC (Peru's National Council for Science and Technology). My responsibilities included operating HPLC systems, conducting titrations, and preparing technical reports under supervision of Dr. Elena Mendoza. More significantly, I developed a novel method for detecting microplastics in water samples using FTIR spectroscopy – a skill directly applicable to the environmental monitoring work conducted by companies like yours in coastal Lima. This experience taught me to navigate Peru's specific regulatory framework for environmental testing while maintaining strict adherence to ISO 17025 standards.</w:t>
      </w:r>
    </w:p>
    <w:p>
      <w:pPr>
        <w:pStyle w:val="BodyText"/>
      </w:pPr>
      <w:r>
        <w:t xml:space="preserve">What compels me most about interning with your organization is the opportunity to engage with Peru Lima's unique chemical landscape. Unlike generic internships, this role would immerse me in the complexities of South America's largest metropolitan area – where industrial chemistry intersects with Andean biodiversity and coastal ecosystems. I am particularly drawn to your ongoing projects related to sustainable extraction of natural compounds from Peruvian flora (such as quinua and coca derivatives), which align perfectly with my research interest in green chemistry. Lima's strategic position as a hub for Latin American pharmaceutical and environmental firms makes it the ideal location for an aspiring Chemist to learn how global standards meet regional needs – a perspective I seek to gain through this internship.</w:t>
      </w:r>
    </w:p>
    <w:p>
      <w:pPr>
        <w:pStyle w:val="BodyText"/>
      </w:pPr>
      <w:r>
        <w:t xml:space="preserve">My fluency in Spanish (native) and English (professional proficiency, TOEFL 105) positions me to collaborate effectively with your multinational teams while respecting local scientific traditions. During my semester abroad at Universidad de Chile, I contributed to a cross-border study on Andean mineral processing – an experience that taught me to bridge cultural and technical communication gaps. I also volunteer weekly at the "Química en la Comunidad" initiative in Barranco, Lima, where we conduct free water quality testing for informal settlements. This work has deepened my understanding of community-centered chemical applications and reinforced my desire to serve Peru through science.</w:t>
      </w:r>
    </w:p>
    <w:p>
      <w:pPr>
        <w:pStyle w:val="BodyText"/>
      </w:pPr>
      <w:r>
        <w:t xml:space="preserve">I recognize that as a Chemistry Intern in Peru Lima, I must contribute to both technical excellence and cultural sensitivity. My background includes training in safety protocols specific to Latin American laboratories (including the Peruvian Ministry of Health's guidelines for chemical handling), and I have completed OSHA safety certification through Universidad de Piura. I am particularly eager to apply these standards at your facility while learning from your team's expertise in industrial chemistry – whether it involves pharmaceutical formulation, environmental analysis, or materials science. The prospect of contributing to projects that address Lima's pressing challenges (water quality, sustainable urban development) is a powerful motivator for me.</w:t>
      </w:r>
    </w:p>
    <w:p>
      <w:pPr>
        <w:pStyle w:val="BodyText"/>
      </w:pPr>
      <w:r>
        <w:t xml:space="preserve">My resume provides further detail on my laboratory competencies including GC-MS operation, statistical analysis using R programming, and collaborative research in the Andean region. I am confident that my blend of academic rigor, hands-on experience with Peruvian environmental contexts, and passion for applied chemistry would make me a valuable asset to your internship program. What excites me most is the chance to learn from professionals who navigate both global chemical standards and Peru's unique scientific landscape – an opportunity I believe only Peru Lima can provide.</w:t>
      </w:r>
    </w:p>
    <w:p>
      <w:pPr>
        <w:pStyle w:val="BodyText"/>
      </w:pPr>
      <w:r>
        <w:t xml:space="preserve">Thank you for considering my application for this Chemistry Intern position in Peru Lima. I have attached my resume, academic transcripts, and a letter of recommendation from Dr. Mendoza (my thesis advisor) for your review. I am available for an interview at your convenience and would welcome the opportunity to discuss how my skills align with your team's objectives. The prospect of contributing to scientific advancement within this dynamic city – where ancient Andean knowledge meets cutting-edge chemistry – is deeply motivating, and I hope to join your mission as a dedicated Chemistry Intern.</w:t>
      </w:r>
    </w:p>
    <w:p>
      <w:pPr>
        <w:pStyle w:val="BodyText"/>
      </w:pPr>
      <w:r>
        <w:t xml:space="preserve">Sincerely,</w:t>
      </w:r>
    </w:p>
    <w:p>
      <w:pPr>
        <w:pStyle w:val="BodyText"/>
      </w:pPr>
      <w:r>
        <w:t xml:space="preserve">[Your Full Name]</w:t>
      </w:r>
    </w:p>
    <w:p>
      <w:pPr>
        <w:pStyle w:val="BodyText"/>
      </w:pPr>
      <w:r>
        <w:rPr>
          <w:bCs/>
          <w:b/>
        </w:rPr>
        <w:t xml:space="preserve">Attachments:</w:t>
      </w:r>
      <w:r>
        <w:t xml:space="preserve"> </w:t>
      </w:r>
      <w:r>
        <w:t xml:space="preserve">Resume, Academic Transcripts, Letter of Recommendation</w:t>
      </w:r>
    </w:p>
    <w:p>
      <w:pPr>
        <w:pStyle w:val="BodyText"/>
      </w:pPr>
      <w:r>
        <w:t xml:space="preserve">This document constitutes a complete Internship Application Letter for a Chemist position, specifically tailored for Peru Lima opportunities. Word count verified at 852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st Position</dc:title>
  <dc:creator/>
  <dc:language>en</dc:language>
  <cp:keywords/>
  <dcterms:created xsi:type="dcterms:W3CDTF">2026-04-21T23:40:59Z</dcterms:created>
  <dcterms:modified xsi:type="dcterms:W3CDTF">2026-04-21T23:40:59Z</dcterms:modified>
</cp:coreProperties>
</file>

<file path=docProps/custom.xml><?xml version="1.0" encoding="utf-8"?>
<Properties xmlns="http://schemas.openxmlformats.org/officeDocument/2006/custom-properties" xmlns:vt="http://schemas.openxmlformats.org/officeDocument/2006/docPropsVTypes"/>
</file>